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1" w:name="X402ceb3c14cf080ba7995b4e1171e860bb5c36c"/>
    <w:p>
      <w:pPr>
        <w:pStyle w:val="Heading1"/>
      </w:pPr>
      <w:r>
        <w:t xml:space="preserve">INTERNATIONAL 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Petroleum Engineering Department</w:t>
      </w:r>
      <w:r>
        <w:br/>
      </w:r>
      <w:r>
        <w:t xml:space="preserve">[Company Name - e.g., TotalEnergies Côte d’Ivoire, ENI Abidjan, or a relevant multinational]</w:t>
      </w:r>
      <w:r>
        <w:br/>
      </w:r>
      <w:r>
        <w:t xml:space="preserve">Abidjan, Ivory Coast</w:t>
      </w:r>
    </w:p>
    <w:bookmarkStart w:id="20" w:name="X98d50ebb97019df5ea6ba83bc893f4a03cc4904"/>
    <w:p>
      <w:pPr>
        <w:pStyle w:val="Heading2"/>
      </w:pPr>
      <w:r>
        <w:t xml:space="preserve">Subject: Internship Application for Petroleum Engineer Position in Ivory Coast</w:t>
      </w:r>
    </w:p>
    <w:p>
      <w:pPr>
        <w:pStyle w:val="FirstParagraph"/>
      </w:pPr>
      <w:r>
        <w:t xml:space="preserve">Dear Hiring Manager,</w:t>
      </w:r>
    </w:p>
    <w:p>
      <w:pPr>
        <w:pStyle w:val="BodyText"/>
      </w:pPr>
      <w:r>
        <w:t xml:space="preserve">I am writing to express my enthusiastic interest in the Petroleum Engineer Internship opportunity within your esteemed organization, as advertised on [mention source: company website/LinkedIn/University Career Portal]. As a dedicated and academically rigorous Petroleum Engineering student at [Your University], I am eager to contribute my technical skills, academic knowledge, and profound respect for the strategic energy landscape of Côte d’Ivoire to your Abidjan-based operations. This Internship Application Letter represents not merely an application, but a sincere commitment to becoming part of Ivory Coast’s evolving petroleum sector—a sector central to the nation’s economic development and regional influence in West Africa.</w:t>
      </w:r>
    </w:p>
    <w:p>
      <w:pPr>
        <w:pStyle w:val="BodyText"/>
      </w:pPr>
      <w:r>
        <w:t xml:space="preserve">My academic journey has been meticulously aligned with the demands of modern petroleum engineering, with coursework directly relevant to offshore and onshore operations prevalent across Ivory Coast's hydrocarbon fields. I have completed advanced courses in Reservoir Engineering, Drilling Operations, Production Optimization, and Geomechanics—each reinforced through hands-on laboratory sessions using industry-standard software including Petrel (for reservoir modeling), CMG (for simulation), and AutoCAD (for field layout design). My recent capstone project focused on optimizing recovery techniques for mature fields in the Gulf of Guinea basin—a region where Côte d'Ivoire actively participates. This research required analyzing pressure data from existing wells, developing production decline curves, and proposing enhanced oil recovery strategies suitable for tropical offshore environments like those near Abidjan. I am confident these skills will enable me to immediately support your team's technical initiatives while learning from seasoned professionals.</w:t>
      </w:r>
    </w:p>
    <w:p>
      <w:pPr>
        <w:pStyle w:val="BodyText"/>
      </w:pPr>
      <w:r>
        <w:t xml:space="preserve">What distinguishes my interest in Ivory Coast specifically is my deep understanding of its unique petroleum context. Côte d’Ivoire has emerged as a pivotal player in West African energy, with significant offshore discoveries (such as the Agbaou and Bélier fields) and ambitious plans to increase domestic production capacity. Abidjan, as the economic capital and headquarters for major international oil companies including TotalEnergies, Eni, and Chevron Côte d’Ivoire, provides an unparalleled environment for practical learning. I have closely followed developments such as the government’s strategic petroleum plan "Côte d’Ivoire 2030" which emphasizes local content development and sustainable extraction practices—a vision I am eager to support. My academic research on environmental compliance in tropical oil operations further aligns with Côte d’Ivoire’s commitment to balancing resource development with ecological stewardship, a principle vital for the future of petroleum engineering in Abidjan.</w:t>
      </w:r>
    </w:p>
    <w:p>
      <w:pPr>
        <w:pStyle w:val="BodyText"/>
      </w:pPr>
      <w:r>
        <w:t xml:space="preserve">Beyond technical proficiency, I possess the adaptability and cultural sensitivity essential for thriving in Ivory Coast. Having studied French language and West African business culture intensively through [University/Program], I am prepared to communicate effectively within multidisciplinary teams operating across French-speaking environments. During my exchange semester at a university in Accra, Ghana, I successfully collaborated with local engineering students on a water resource management project—developing skills in cross-cultural teamwork that directly translate to Abidjan’s diverse workplace. I am also familiar with local regulations like the Hydrocarbons Law of 2016 and Côte d’Ivoire’s National Oil Company (CNO) protocols, demonstrating my proactive engagement with the region's operational framework.</w:t>
      </w:r>
    </w:p>
    <w:p>
      <w:pPr>
        <w:pStyle w:val="BodyText"/>
      </w:pPr>
      <w:r>
        <w:t xml:space="preserve">My technical skills include proficiency in data analysis tools (Python, Excel), strong computational abilities for well log interpretation and production forecasting, and a foundational understanding of safety standards including HSE protocols critical to offshore operations. I have also completed a six-week internship at [Local Oil/Gas Company or University Lab], where I assisted in preparing field reports for drilling operations and participated in daily technical meetings—experience that honed my ability to translate academic concepts into actionable engineering insights. My colleagues described me as “meticulous, proactive, and eager to learn,” qualities I will bring to your Abidjan team.</w:t>
      </w:r>
    </w:p>
    <w:p>
      <w:pPr>
        <w:pStyle w:val="BodyText"/>
      </w:pPr>
      <w:r>
        <w:t xml:space="preserve">What excites me most about this internship opportunity is the chance to contribute meaningfully during a transformative period for Côte d’Ivoire’s petroleum industry. The country is moving beyond exploration toward mature field management and digital transformation, areas where my academic focus on reservoir simulation and data-driven production strategies can add value. I am particularly interested in supporting projects related to field development planning, which directly supports Abidjan’s economic goals of diversifying revenue streams while ensuring energy security for West Africa. This Internship Application Letter reflects not just my professional readiness but also my deep respect for the role Ivory Coast plays as a bridge between global energy markets and African resource development.</w:t>
      </w:r>
    </w:p>
    <w:p>
      <w:pPr>
        <w:pStyle w:val="BodyText"/>
      </w:pPr>
      <w:r>
        <w:t xml:space="preserve">I am confident that my technical foundation, cultural adaptability, and genuine passion for the petroleum sector’s future in Côte d’Ivoire make me an ideal candidate. I would be honored to bring my energy and skills to your team in Abidjan, learning from experts while contributing to projects that shape Ivory Coast’s energy trajectory. Thank you for considering my application. I welcome the opportunity to discuss how my background aligns with your internship program during an interview at your earliest convenience.</w:t>
      </w:r>
    </w:p>
    <w:p>
      <w:pPr>
        <w:pStyle w:val="BodyText"/>
      </w:pPr>
      <w:r>
        <w:t xml:space="preserve">Sincerely,</w:t>
      </w:r>
      <w:r>
        <w:br/>
      </w:r>
      <w:r>
        <w:t xml:space="preserve">[Your Full Name]</w:t>
      </w:r>
    </w:p>
    <w:p>
      <w:pPr>
        <w:pStyle w:val="BodyText"/>
      </w:pPr>
      <w: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6-07-20T18:01:57Z</dcterms:created>
  <dcterms:modified xsi:type="dcterms:W3CDTF">2026-07-20T18:01:57Z</dcterms:modified>
</cp:coreProperties>
</file>

<file path=docProps/custom.xml><?xml version="1.0" encoding="utf-8"?>
<Properties xmlns="http://schemas.openxmlformats.org/officeDocument/2006/custom-properties" xmlns:vt="http://schemas.openxmlformats.org/officeDocument/2006/docPropsVTypes"/>
</file>